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5237B" w14:textId="7AC0D2C1" w:rsidR="00EB136A" w:rsidRDefault="006B13B5" w:rsidP="006B13B5">
      <w:r w:rsidRPr="006B13B5">
        <w:rPr>
          <w:noProof/>
        </w:rPr>
        <w:drawing>
          <wp:inline distT="0" distB="0" distL="0" distR="0" wp14:anchorId="3A6E7F95" wp14:editId="0CA5AA67">
            <wp:extent cx="5943600" cy="2233295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2BE6" w14:textId="3CE1B7E6" w:rsidR="008F6EA7" w:rsidRPr="006B13B5" w:rsidRDefault="008F6EA7" w:rsidP="006B13B5">
      <w:hyperlink r:id="rId5" w:history="1">
        <w:r w:rsidRPr="008F6EA7">
          <w:rPr>
            <w:rStyle w:val="Hyperlink"/>
          </w:rPr>
          <w:t>http://ebook.pens.ac.id/index.php/listbukudetail/20161014141911/Computer-Architecture</w:t>
        </w:r>
      </w:hyperlink>
    </w:p>
    <w:sectPr w:rsidR="008F6EA7" w:rsidRPr="006B13B5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TK3MLOwNDGxNDBT0lEKTi0uzszPAykwrAUAxyHzwCwAAAA="/>
  </w:docVars>
  <w:rsids>
    <w:rsidRoot w:val="006B13B5"/>
    <w:rsid w:val="00177AE8"/>
    <w:rsid w:val="006B13B5"/>
    <w:rsid w:val="008F6EA7"/>
    <w:rsid w:val="00CA12B9"/>
    <w:rsid w:val="00EB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3C208"/>
  <w15:chartTrackingRefBased/>
  <w15:docId w15:val="{97EA58A7-273D-4562-B4D6-90967E2B43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2B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6E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6E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ebook.pens.ac.id/index.php/listbukudetail/20161014141911/Computer-Architecture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8</Words>
  <Characters>163</Characters>
  <Application>Microsoft Office Word</Application>
  <DocSecurity>0</DocSecurity>
  <Lines>1</Lines>
  <Paragraphs>1</Paragraphs>
  <ScaleCrop>false</ScaleCrop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2</cp:revision>
  <dcterms:created xsi:type="dcterms:W3CDTF">2021-08-24T01:39:00Z</dcterms:created>
  <dcterms:modified xsi:type="dcterms:W3CDTF">2021-08-24T02:55:00Z</dcterms:modified>
</cp:coreProperties>
</file>